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eologist</w:t>
      </w:r>
      <w:r>
        <w:t xml:space="preserve"> </w:t>
      </w:r>
      <w:r>
        <w:t xml:space="preserve">Position,</w:t>
      </w:r>
      <w:r>
        <w:t xml:space="preserve"> </w:t>
      </w:r>
      <w:r>
        <w:t xml:space="preserve">Brisbane,</w:t>
      </w:r>
      <w:r>
        <w:t xml:space="preserve"> </w:t>
      </w:r>
      <w:r>
        <w:t xml:space="preserve">Australia</w:t>
      </w:r>
    </w:p>
    <w:bookmarkStart w:id="21" w:name="internship-application-letter"/>
    <w:p>
      <w:pPr>
        <w:pStyle w:val="Heading1"/>
      </w:pPr>
      <w:r>
        <w:t xml:space="preserve">Internship Application Letter</w:t>
      </w:r>
    </w:p>
    <w:bookmarkStart w:id="20" w:name="Xf4baa1d7d487151ad20cf791c844280439d4843"/>
    <w:p>
      <w:pPr>
        <w:pStyle w:val="Heading2"/>
      </w:pPr>
      <w:r>
        <w:t xml:space="preserve">For the Geologist Internship Position at [Company Name], Brisbane, Australia</w:t>
      </w:r>
    </w:p>
    <w:bookmarkEnd w:id="20"/>
    <w:bookmarkEnd w:id="21"/>
    <w:p>
      <w:pPr>
        <w:pStyle w:val="FirstParagraph"/>
      </w:pPr>
      <w:r>
        <w:t xml:space="preserve">Dear Hiring Manager,</w:t>
      </w:r>
    </w:p>
    <w:p>
      <w:pPr>
        <w:pStyle w:val="BodyText"/>
      </w:pPr>
      <w:r>
        <w:t xml:space="preserve">I am writing with profound enthusiasm to submit my application for the Geologist Internship position at [Company Name] in Brisbane, Australia, as advertised on [Platform - e.g., LinkedIn, University Career Portal]. As a dedicated geology student at The University of Queensland (UQ) with specialized coursework and field experience directly aligned with the resource-rich landscapes of Queensland and Australia's broader geological framework, I am confident that my academic background, technical skills, and deep commitment to sustainable resource management make me an ideal candidate for your esteemed internship program. This Internship Application Letter represents not merely an application but a genuine expression of my ambition to contribute meaningfully to the future of geoscience in Australia Brisbane.</w:t>
      </w:r>
    </w:p>
    <w:p>
      <w:pPr>
        <w:pStyle w:val="BodyText"/>
      </w:pPr>
      <w:r>
        <w:t xml:space="preserve">My academic journey at UQ has been meticulously focused on preparing me for the complex challenges and opportunities present within Australian geology, particularly within the Brisbane region and its surrounding geological provinces. I have completed advanced units including 'Structural Geology of Eastern Australia,' 'Mineral Exploration Techniques,' and 'Environmental Geomorphology of Queensland.' My thesis, currently underway under Dr. [Thesis Supervisor's Name], investigates the hydrogeological impact of historical mining activity in the Brisbane River catchment – a topic with direct relevance to current environmental management priorities within Brisbane City Council's planning frameworks. This project required extensive fieldwork across suburban and peri-urban sites near Ipswich, applying Australian standards for soil and groundwater sampling (AS 4268) and utilizing GIS platforms like ArcGIS Pro to map subsurface features against Brisbane's unique geological formations.</w:t>
      </w:r>
    </w:p>
    <w:p>
      <w:pPr>
        <w:pStyle w:val="BodyText"/>
      </w:pPr>
      <w:r>
        <w:t xml:space="preserve">Technical proficiency is paramount in a dynamic field like geology, and I bring hands-on experience with industry-standard tools essential for the Australian context. I am highly proficient in interpreting geological maps (including those produced by Geoscience Australia and the Geological Survey of Queensland), conducting detailed rock description, utilizing core logging software (e.g., Leapfrog Geo), and processing geochemical data. During a previous field practicum on the Darling Downs, I assisted in preparing a preliminary resource assessment for a prospective ironstone deposit – an experience that immersed me in Australian exploration protocols, community engagement practices relevant to regional Queensland landowners, and the critical importance of adhering to state regulations like the Queensland Mining Act 1992. Furthermore, I have completed certified safety training (Working at Heights &amp; Site Induction) and am fully prepared to work safely within Brisbane’s diverse field environments, from riverine terrains to subtropical outcrops.</w:t>
      </w:r>
    </w:p>
    <w:p>
      <w:pPr>
        <w:pStyle w:val="BodyText"/>
      </w:pPr>
      <w:r>
        <w:t xml:space="preserve">What truly sets my motivation apart is my deep-rooted connection to Australia Brisbane's unique geological significance. Brisbane sits on a complex geological foundation – the Toowoomba Block and the Moreton Basin – which is both a source of critical mineral resources and a region facing evolving environmental challenges due to urban expansion. I have actively engaged with local geoscience communities, attending recent events hosted by the Australian Institute of Geoscientists (AIG) Brisbane Chapter, where discussions on sustainable mining in the Surat Basin and Brisbane's floodplain management strategies directly informed my understanding of real-world industry pressures. I am not merely seeking an internship; I seek to learn from professionals actively shaping how Australia Brisbane responsibly leverages its geological heritage. My aspiration is to contribute to projects that balance economic development with environmental stewardship – a principle central to the ethos of major Brisbane-based firms like Geoscience Australia, BHP, and Rio Tinto's Queensland operations.</w:t>
      </w:r>
    </w:p>
    <w:p>
      <w:pPr>
        <w:pStyle w:val="BodyText"/>
      </w:pPr>
      <w:r>
        <w:t xml:space="preserve">I understand that success in this role requires more than technical skill; it demands cultural awareness and adaptability within the Australian professional landscape. I have spent significant time living and studying in Brisbane, participating in community clean-up initiatives along the Brisbane River – an experience that deepened my understanding of local environmental priorities. This proximity allows me to seamlessly integrate into your team immediately, without relocation hurdles, ensuring swift contribution from day one. My fluency in English (IELTS 7.5) and experience collaborating within diverse, multicultural Australian project teams have honed my communication abilities – crucial for liaising with site workers, engineers, and community stakeholders across Brisbane's varied landscapes.</w:t>
      </w:r>
    </w:p>
    <w:p>
      <w:pPr>
        <w:pStyle w:val="BodyText"/>
      </w:pPr>
      <w:r>
        <w:t xml:space="preserve">Australia's geological sector is at a pivotal moment, navigating the demands of the energy transition while supporting traditional mining and environmental management. As a future Geologist committed to innovation and sustainability, I am eager to learn from your team’s expertise in areas such as [mention specific area if known - e.g., mineral resource assessment for battery metals, geothermal exploration near Brisbane, or advanced environmental remediation]. I am particularly drawn to [Company Name]’s work on [Specific Project/Initiative if known], which exemplifies the forward-thinking approach to geoscience that I aspire to contribute to. This Internship Application Letter is my formal declaration of readiness and eagerness to immerse myself in this critical work within the heart of Australia Brisbane.</w:t>
      </w:r>
    </w:p>
    <w:p>
      <w:pPr>
        <w:pStyle w:val="BodyText"/>
      </w:pPr>
      <w:r>
        <w:t xml:space="preserve">Thank you for considering my application. My resume, attached for your review, provides further detail on my qualifications, field experience in Queensland geology, and academic achievements. I am available for an interview at your earliest convenience and am fully flexible to travel within Brisbane metropolitan area as required by the internship schedule. I am deeply committed to making a tangible contribution to the geoscience community here in Australia Brisbane, and I look forward to discussing how my skills and passion align with [Company Name]'s vision for the future.</w:t>
      </w:r>
    </w:p>
    <w:p>
      <w:pPr>
        <w:pStyle w:val="BodyText"/>
      </w:pPr>
      <w:r>
        <w:t xml:space="preserve">Sincerely,</w:t>
      </w:r>
    </w:p>
    <w:p>
      <w:pPr>
        <w:pStyle w:val="BodyText"/>
      </w:pPr>
      <w:r>
        <w:t xml:space="preserve">[Your Full Name]</w:t>
      </w:r>
    </w:p>
    <w:p>
      <w:pPr>
        <w:pStyle w:val="BodyText"/>
      </w:pPr>
      <w:r>
        <w:t xml:space="preserve">[Your Student ID - Optional]</w:t>
      </w:r>
    </w:p>
    <w:p>
      <w:pPr>
        <w:pStyle w:val="BodyText"/>
      </w:pPr>
      <w:r>
        <w:t xml:space="preserve">[Your Email Address]</w:t>
      </w:r>
    </w:p>
    <w:p>
      <w:pPr>
        <w:pStyle w:val="BodyText"/>
      </w:pPr>
      <w:r>
        <w:t xml:space="preserve">[Your Phone Number - Including Australian Country Code +61]</w:t>
      </w:r>
    </w:p>
    <w:p>
      <w:pPr>
        <w:pStyle w:val="BodyText"/>
      </w:pPr>
      <w:r>
        <w:t xml:space="preserve">[Your LinkedIn Profile URL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eologist Position, Brisbane, Australia</dc:title>
  <dc:creator/>
  <dc:language>en</dc:language>
  <cp:keywords/>
  <dcterms:created xsi:type="dcterms:W3CDTF">2026-07-20T20:28:55Z</dcterms:created>
  <dcterms:modified xsi:type="dcterms:W3CDTF">2026-07-20T20:28:55Z</dcterms:modified>
</cp:coreProperties>
</file>

<file path=docProps/custom.xml><?xml version="1.0" encoding="utf-8"?>
<Properties xmlns="http://schemas.openxmlformats.org/officeDocument/2006/custom-properties" xmlns:vt="http://schemas.openxmlformats.org/officeDocument/2006/docPropsVTypes"/>
</file>